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06A" w:rsidRPr="0002206A" w:rsidRDefault="0002206A" w:rsidP="008B22B7">
      <w:pPr>
        <w:pStyle w:val="NoSpacing"/>
      </w:pPr>
      <w:r w:rsidRPr="0002206A">
        <w:t>Cut Bank Area Chamber of Commerce Minutes</w:t>
      </w:r>
    </w:p>
    <w:p w:rsidR="0002206A" w:rsidRPr="0002206A" w:rsidRDefault="00DA189B" w:rsidP="008B22B7">
      <w:pPr>
        <w:pStyle w:val="NoSpacing"/>
      </w:pPr>
      <w:r>
        <w:t>November 11</w:t>
      </w:r>
      <w:r w:rsidR="00F07BB6">
        <w:t>th</w:t>
      </w:r>
      <w:r w:rsidR="00314E77">
        <w:t>, 2020, Regular Monthly</w:t>
      </w:r>
      <w:r w:rsidR="0002206A" w:rsidRPr="0002206A">
        <w:t xml:space="preserve"> Meeting</w:t>
      </w:r>
      <w:r w:rsidR="00314E77">
        <w:t xml:space="preserve"> </w:t>
      </w:r>
    </w:p>
    <w:p w:rsidR="0002206A" w:rsidRPr="0002206A" w:rsidRDefault="00062DFA" w:rsidP="008B22B7">
      <w:pPr>
        <w:pStyle w:val="NoSpacing"/>
      </w:pPr>
      <w:r>
        <w:t>Cut Bank Chamber Office/Zoom Meeting</w:t>
      </w:r>
      <w:r w:rsidR="008D2615">
        <w:t>, N</w:t>
      </w:r>
      <w:r w:rsidR="00083B0D">
        <w:t>oon</w:t>
      </w:r>
    </w:p>
    <w:p w:rsidR="0002206A" w:rsidRDefault="0002206A" w:rsidP="008B22B7">
      <w:pPr>
        <w:pStyle w:val="NoSpacing"/>
      </w:pPr>
    </w:p>
    <w:p w:rsidR="003A5D2F" w:rsidRDefault="0002206A" w:rsidP="008B22B7">
      <w:pPr>
        <w:pStyle w:val="NoSpacing"/>
      </w:pPr>
      <w:r>
        <w:rPr>
          <w:b/>
        </w:rPr>
        <w:t xml:space="preserve">Directors Present: </w:t>
      </w:r>
      <w:r w:rsidR="00B31E21">
        <w:t>Nate Kavanagh, Rhonda Grainger, Amber Simonds, JR Myers, Jessica Hedges, Jenika Sammons, Kristy Rowell</w:t>
      </w:r>
      <w:r w:rsidR="00B31E21">
        <w:t xml:space="preserve">, </w:t>
      </w:r>
      <w:r w:rsidR="00B31E21">
        <w:t>Stephanie Eney</w:t>
      </w:r>
      <w:r w:rsidR="00B31E21">
        <w:t xml:space="preserve">, and </w:t>
      </w:r>
      <w:r w:rsidR="00B31E21">
        <w:t>Don Grubb</w:t>
      </w:r>
    </w:p>
    <w:p w:rsidR="00AD4879" w:rsidRDefault="00083B0D" w:rsidP="008B22B7">
      <w:pPr>
        <w:pStyle w:val="NoSpacing"/>
      </w:pPr>
      <w:r w:rsidRPr="00DA189B">
        <w:rPr>
          <w:b/>
        </w:rPr>
        <w:t>E</w:t>
      </w:r>
      <w:r w:rsidR="00AD4879" w:rsidRPr="00DA189B">
        <w:rPr>
          <w:b/>
        </w:rPr>
        <w:t>xecutive Director</w:t>
      </w:r>
      <w:r w:rsidR="00AD4879">
        <w:t xml:space="preserve">: </w:t>
      </w:r>
      <w:r w:rsidR="00B31E21">
        <w:t>N/A</w:t>
      </w:r>
    </w:p>
    <w:p w:rsidR="00AD4879" w:rsidRDefault="00AD4879" w:rsidP="008B22B7">
      <w:pPr>
        <w:pStyle w:val="NoSpacing"/>
      </w:pPr>
      <w:r>
        <w:rPr>
          <w:b/>
        </w:rPr>
        <w:t xml:space="preserve">Directors Absent: </w:t>
      </w:r>
      <w:r w:rsidR="005B74E3">
        <w:t>Bryan Simons</w:t>
      </w:r>
      <w:r w:rsidR="00B31E21">
        <w:t xml:space="preserve"> and Tim Kipp</w:t>
      </w:r>
    </w:p>
    <w:p w:rsidR="00280EC8" w:rsidRDefault="00AD4879" w:rsidP="008B22B7">
      <w:pPr>
        <w:pStyle w:val="NoSpacing"/>
      </w:pPr>
      <w:r>
        <w:rPr>
          <w:b/>
        </w:rPr>
        <w:t xml:space="preserve">Bookkeeper: </w:t>
      </w:r>
      <w:r>
        <w:t>Todd Eney (Not Present)</w:t>
      </w:r>
    </w:p>
    <w:p w:rsidR="003A5D2F" w:rsidRDefault="003A5D2F" w:rsidP="008B22B7">
      <w:pPr>
        <w:pStyle w:val="NoSpacing"/>
      </w:pPr>
    </w:p>
    <w:p w:rsidR="003A5D2F" w:rsidRDefault="003A5D2F" w:rsidP="008B22B7">
      <w:pPr>
        <w:pStyle w:val="NoSpacing"/>
        <w:rPr>
          <w:b/>
        </w:rPr>
      </w:pPr>
      <w:r w:rsidRPr="00B31E21">
        <w:rPr>
          <w:b/>
        </w:rPr>
        <w:t>Approval of November 2020 Meeting minutes: will update</w:t>
      </w:r>
    </w:p>
    <w:p w:rsidR="00B31E21" w:rsidRPr="00B31E21" w:rsidRDefault="00B31E21" w:rsidP="008B22B7">
      <w:pPr>
        <w:pStyle w:val="NoSpacing"/>
      </w:pPr>
      <w:r>
        <w:t>JR Myers made a motion to approve the minutes from November 11, 2020 meeting. Jessica Hedges seconded the motion.  Motion approved.</w:t>
      </w:r>
    </w:p>
    <w:p w:rsidR="00B31E21" w:rsidRPr="00B31E21" w:rsidRDefault="00B31E21" w:rsidP="008B22B7">
      <w:pPr>
        <w:pStyle w:val="NoSpacing"/>
        <w:rPr>
          <w:b/>
        </w:rPr>
      </w:pPr>
    </w:p>
    <w:p w:rsidR="003A5D2F" w:rsidRDefault="003A5D2F" w:rsidP="008B22B7">
      <w:pPr>
        <w:pStyle w:val="NoSpacing"/>
        <w:rPr>
          <w:b/>
        </w:rPr>
      </w:pPr>
      <w:r w:rsidRPr="00B31E21">
        <w:rPr>
          <w:b/>
        </w:rPr>
        <w:t xml:space="preserve">Approval of </w:t>
      </w:r>
      <w:r w:rsidR="00B31E21">
        <w:rPr>
          <w:b/>
        </w:rPr>
        <w:t>October</w:t>
      </w:r>
      <w:r w:rsidRPr="00B31E21">
        <w:rPr>
          <w:b/>
        </w:rPr>
        <w:t xml:space="preserve"> 2020 Financial Report: will update</w:t>
      </w:r>
    </w:p>
    <w:p w:rsidR="00B31E21" w:rsidRPr="00B31E21" w:rsidRDefault="00B31E21" w:rsidP="008B22B7">
      <w:pPr>
        <w:pStyle w:val="NoSpacing"/>
        <w:rPr>
          <w:b/>
        </w:rPr>
      </w:pPr>
      <w:r>
        <w:rPr>
          <w:b/>
        </w:rPr>
        <w:t>Jessica Hedges made a motion to approve the financials from October 2020.  Nate Kavanagh seconded the motion.  Motion approved.</w:t>
      </w:r>
    </w:p>
    <w:p w:rsidR="00DA189B" w:rsidRDefault="00DA189B" w:rsidP="008B22B7">
      <w:pPr>
        <w:pStyle w:val="NoSpacing"/>
      </w:pPr>
    </w:p>
    <w:p w:rsidR="003C08FA" w:rsidRPr="00624B9E" w:rsidRDefault="003003A6" w:rsidP="008B22B7">
      <w:pPr>
        <w:pStyle w:val="NoSpacing"/>
        <w:rPr>
          <w:b/>
        </w:rPr>
      </w:pPr>
      <w:r w:rsidRPr="00624B9E">
        <w:rPr>
          <w:b/>
        </w:rPr>
        <w:t>Old Business:</w:t>
      </w:r>
      <w:r w:rsidR="003C08FA" w:rsidRPr="00624B9E">
        <w:rPr>
          <w:b/>
        </w:rPr>
        <w:t xml:space="preserve">  </w:t>
      </w:r>
    </w:p>
    <w:p w:rsidR="00624B9E" w:rsidRDefault="00624B9E" w:rsidP="008B22B7">
      <w:pPr>
        <w:pStyle w:val="NoSpacing"/>
        <w:rPr>
          <w:b/>
        </w:rPr>
      </w:pPr>
    </w:p>
    <w:p w:rsidR="00DD061E" w:rsidRDefault="00624B9E" w:rsidP="001F1527">
      <w:pPr>
        <w:pStyle w:val="NoSpacing"/>
      </w:pPr>
      <w:r>
        <w:rPr>
          <w:b/>
        </w:rPr>
        <w:t>Business Improvement</w:t>
      </w:r>
      <w:r w:rsidR="001F1527">
        <w:rPr>
          <w:b/>
        </w:rPr>
        <w:t xml:space="preserve"> Awards</w:t>
      </w:r>
      <w:r w:rsidR="003003A6">
        <w:rPr>
          <w:b/>
        </w:rPr>
        <w:t>:</w:t>
      </w:r>
      <w:r w:rsidR="00D767BB">
        <w:rPr>
          <w:b/>
        </w:rPr>
        <w:t xml:space="preserve"> </w:t>
      </w:r>
      <w:r w:rsidR="00DA189B" w:rsidRPr="00DA189B">
        <w:t>Tabled until December</w:t>
      </w:r>
      <w:r w:rsidR="00DA189B">
        <w:t>; Possibly Folklore in the Rose Petal</w:t>
      </w:r>
      <w:r w:rsidR="00B31E21">
        <w:t>.  Stephanie requested for the directors to keep their eyes open for businesses who are improving their business.</w:t>
      </w:r>
    </w:p>
    <w:p w:rsidR="00DA189B" w:rsidRDefault="00DA189B" w:rsidP="001F1527">
      <w:pPr>
        <w:pStyle w:val="NoSpacing"/>
        <w:rPr>
          <w:b/>
        </w:rPr>
      </w:pPr>
    </w:p>
    <w:p w:rsidR="00D1177C" w:rsidRDefault="00C60C2C" w:rsidP="001F1527">
      <w:pPr>
        <w:pStyle w:val="NoSpacing"/>
      </w:pPr>
      <w:r w:rsidRPr="00026D9A">
        <w:rPr>
          <w:b/>
        </w:rPr>
        <w:t xml:space="preserve">Executive Director </w:t>
      </w:r>
      <w:r w:rsidR="00026D9A" w:rsidRPr="00026D9A">
        <w:rPr>
          <w:b/>
        </w:rPr>
        <w:t xml:space="preserve">Position </w:t>
      </w:r>
      <w:r w:rsidRPr="00026D9A">
        <w:rPr>
          <w:b/>
        </w:rPr>
        <w:t>Op</w:t>
      </w:r>
      <w:r w:rsidR="00026D9A">
        <w:rPr>
          <w:b/>
        </w:rPr>
        <w:t xml:space="preserve">ening:  </w:t>
      </w:r>
      <w:r w:rsidR="005572E2">
        <w:t>T</w:t>
      </w:r>
      <w:r w:rsidR="00026D9A" w:rsidRPr="00026D9A">
        <w:t>he position remains open</w:t>
      </w:r>
      <w:r w:rsidR="005572E2">
        <w:t>.</w:t>
      </w:r>
    </w:p>
    <w:p w:rsidR="00D1177C" w:rsidRDefault="00D1177C" w:rsidP="001F1527">
      <w:pPr>
        <w:pStyle w:val="NoSpacing"/>
      </w:pPr>
    </w:p>
    <w:p w:rsidR="0006216A" w:rsidRDefault="00026D9A" w:rsidP="0006216A">
      <w:pPr>
        <w:pStyle w:val="NoSpacing"/>
      </w:pPr>
      <w:r w:rsidRPr="00026D9A">
        <w:rPr>
          <w:b/>
        </w:rPr>
        <w:t>Nominating Committee Appointments</w:t>
      </w:r>
      <w:r w:rsidRPr="007E69AC">
        <w:t>:</w:t>
      </w:r>
      <w:r w:rsidR="00DA189B">
        <w:t xml:space="preserve"> Bryan has decided not to seek a 2nd term, so we have 5 nominees for 4 positions; Tim Kipp stepp</w:t>
      </w:r>
      <w:r w:rsidR="00B31E21">
        <w:t>ed</w:t>
      </w:r>
      <w:r w:rsidR="00DA189B">
        <w:t xml:space="preserve"> dow</w:t>
      </w:r>
      <w:r w:rsidR="001A3D58">
        <w:t xml:space="preserve">n from City </w:t>
      </w:r>
      <w:r w:rsidR="00852759">
        <w:t>Council, he</w:t>
      </w:r>
      <w:r w:rsidR="00B31E21">
        <w:t xml:space="preserve"> felt that this would include his position on the chamber as well.  Stephanie reached out to him and let him know if he wished to step down to please send us a letter of resignation.  Stephanie </w:t>
      </w:r>
      <w:r w:rsidR="00852759">
        <w:t xml:space="preserve">also asked Tim to give the City Council the Chamber’s contact information to see what their desire is moving forward.  It was discussed that </w:t>
      </w:r>
      <w:r w:rsidR="0006216A">
        <w:t>Kim Winchell took his spot on the council, would she step in? We need to get together and have an envelope stuffing eve to get ballots out.</w:t>
      </w:r>
    </w:p>
    <w:p w:rsidR="007E69AC" w:rsidRPr="007E69AC" w:rsidRDefault="007E69AC" w:rsidP="001F1527">
      <w:pPr>
        <w:pStyle w:val="NoSpacing"/>
      </w:pPr>
    </w:p>
    <w:p w:rsidR="0006216A" w:rsidRDefault="00026D9A" w:rsidP="008B22B7">
      <w:pPr>
        <w:pStyle w:val="NoSpacing"/>
      </w:pPr>
      <w:r>
        <w:rPr>
          <w:b/>
        </w:rPr>
        <w:t>Parade of Lights:</w:t>
      </w:r>
      <w:r w:rsidR="00171E8B">
        <w:rPr>
          <w:b/>
        </w:rPr>
        <w:t xml:space="preserve"> </w:t>
      </w:r>
      <w:r w:rsidR="003A5D2F">
        <w:rPr>
          <w:b/>
        </w:rPr>
        <w:t xml:space="preserve">Christmas Cheer </w:t>
      </w:r>
      <w:r w:rsidR="001A3D58">
        <w:t>November 20th, in 9 days.</w:t>
      </w:r>
      <w:r w:rsidR="003A5D2F">
        <w:t xml:space="preserve"> </w:t>
      </w:r>
      <w:r w:rsidR="0006216A">
        <w:t xml:space="preserve">Mike Wineman will again be </w:t>
      </w:r>
      <w:r w:rsidR="00852759">
        <w:t>Santa;</w:t>
      </w:r>
      <w:r w:rsidR="0006216A">
        <w:t xml:space="preserve"> we will have him ride in a razor. We need 6 judges. Can we do anything after at the museum? </w:t>
      </w:r>
      <w:r w:rsidR="00852759">
        <w:t>Possibly do l</w:t>
      </w:r>
      <w:r w:rsidR="0006216A">
        <w:t>uminaria?  We need to get together and put</w:t>
      </w:r>
      <w:r w:rsidR="00073821">
        <w:t xml:space="preserve"> things in bags for the </w:t>
      </w:r>
      <w:r w:rsidR="00852759">
        <w:t>penguins</w:t>
      </w:r>
      <w:r w:rsidR="00073821">
        <w:t xml:space="preserve"> to hand out at the parade.  Chamber bucks and Amber will have 4 $25.00 gift certificates to use.</w:t>
      </w:r>
    </w:p>
    <w:p w:rsidR="002F6C0B" w:rsidRPr="002F6C0B" w:rsidRDefault="002F6C0B" w:rsidP="008B22B7">
      <w:pPr>
        <w:pStyle w:val="NoSpacing"/>
      </w:pPr>
    </w:p>
    <w:p w:rsidR="00026D9A" w:rsidRDefault="00026D9A" w:rsidP="008B22B7">
      <w:pPr>
        <w:pStyle w:val="NoSpacing"/>
      </w:pPr>
      <w:r>
        <w:rPr>
          <w:b/>
        </w:rPr>
        <w:t>Shop Small Saturday:</w:t>
      </w:r>
      <w:r w:rsidR="002F6C0B">
        <w:rPr>
          <w:b/>
        </w:rPr>
        <w:t xml:space="preserve"> </w:t>
      </w:r>
      <w:r w:rsidR="00FF304B" w:rsidRPr="00FF304B">
        <w:t>We need to get the ballots out for the passports to the participants.</w:t>
      </w:r>
      <w:r w:rsidR="0006216A">
        <w:t xml:space="preserve"> </w:t>
      </w:r>
    </w:p>
    <w:p w:rsidR="0006216A" w:rsidRDefault="0006216A" w:rsidP="008B22B7">
      <w:pPr>
        <w:pStyle w:val="NoSpacing"/>
        <w:rPr>
          <w:b/>
        </w:rPr>
      </w:pPr>
    </w:p>
    <w:p w:rsidR="00073821" w:rsidRDefault="00073821" w:rsidP="008B22B7">
      <w:pPr>
        <w:pStyle w:val="NoSpacing"/>
      </w:pPr>
      <w:r w:rsidRPr="0006216A">
        <w:rPr>
          <w:b/>
        </w:rPr>
        <w:t>Make a difference Day</w:t>
      </w:r>
      <w:r>
        <w:t>; deferred</w:t>
      </w:r>
    </w:p>
    <w:p w:rsidR="00073821" w:rsidRDefault="00073821" w:rsidP="008B22B7">
      <w:pPr>
        <w:pStyle w:val="NoSpacing"/>
      </w:pPr>
    </w:p>
    <w:p w:rsidR="00073821" w:rsidRDefault="00073821" w:rsidP="008B22B7">
      <w:pPr>
        <w:pStyle w:val="NoSpacing"/>
      </w:pPr>
      <w:r>
        <w:rPr>
          <w:b/>
        </w:rPr>
        <w:t xml:space="preserve">Membership Drive: </w:t>
      </w:r>
      <w:r w:rsidRPr="00073821">
        <w:t xml:space="preserve">Ideas </w:t>
      </w:r>
      <w:r w:rsidR="00852759" w:rsidRPr="00073821">
        <w:t>out there</w:t>
      </w:r>
      <w:r w:rsidRPr="00073821">
        <w:t>?</w:t>
      </w:r>
    </w:p>
    <w:p w:rsidR="00073821" w:rsidRPr="00073821" w:rsidRDefault="00073821" w:rsidP="008B22B7">
      <w:pPr>
        <w:pStyle w:val="NoSpacing"/>
      </w:pPr>
    </w:p>
    <w:p w:rsidR="0006216A" w:rsidRDefault="0006216A" w:rsidP="008B22B7">
      <w:pPr>
        <w:pStyle w:val="NoSpacing"/>
        <w:rPr>
          <w:b/>
        </w:rPr>
      </w:pPr>
      <w:r w:rsidRPr="00073821">
        <w:rPr>
          <w:b/>
        </w:rPr>
        <w:t>New Business:</w:t>
      </w:r>
    </w:p>
    <w:p w:rsidR="00073821" w:rsidRDefault="00073821" w:rsidP="008B22B7">
      <w:pPr>
        <w:pStyle w:val="NoSpacing"/>
        <w:rPr>
          <w:b/>
        </w:rPr>
      </w:pPr>
    </w:p>
    <w:p w:rsidR="00073821" w:rsidRDefault="00073821" w:rsidP="008B22B7">
      <w:pPr>
        <w:pStyle w:val="NoSpacing"/>
      </w:pPr>
      <w:r>
        <w:rPr>
          <w:b/>
        </w:rPr>
        <w:t xml:space="preserve">Events:  </w:t>
      </w:r>
      <w:r w:rsidRPr="00073821">
        <w:t>We need to think outside of the box of how to incorporate these.</w:t>
      </w:r>
      <w:r w:rsidR="003A5D2F">
        <w:t xml:space="preserve"> Is there any</w:t>
      </w:r>
      <w:r w:rsidR="00852759">
        <w:t xml:space="preserve"> </w:t>
      </w:r>
      <w:r w:rsidR="003A5D2F">
        <w:t>way we can turn these around?</w:t>
      </w:r>
    </w:p>
    <w:p w:rsidR="003A5D2F" w:rsidRDefault="003A5D2F" w:rsidP="008B22B7">
      <w:pPr>
        <w:pStyle w:val="NoSpacing"/>
      </w:pPr>
    </w:p>
    <w:p w:rsidR="003A5D2F" w:rsidRPr="003A5D2F" w:rsidRDefault="003A5D2F" w:rsidP="008B22B7">
      <w:pPr>
        <w:pStyle w:val="NoSpacing"/>
        <w:rPr>
          <w:b/>
        </w:rPr>
      </w:pPr>
      <w:r w:rsidRPr="003A5D2F">
        <w:rPr>
          <w:b/>
        </w:rPr>
        <w:t>Envelope stuffing night:</w:t>
      </w:r>
      <w:r>
        <w:rPr>
          <w:b/>
        </w:rPr>
        <w:t xml:space="preserve"> </w:t>
      </w:r>
      <w:r w:rsidR="004F1AD8">
        <w:t xml:space="preserve">Show up and </w:t>
      </w:r>
      <w:proofErr w:type="gramStart"/>
      <w:r w:rsidR="004F1AD8">
        <w:t>stuff  envelopes</w:t>
      </w:r>
      <w:proofErr w:type="gramEnd"/>
      <w:r w:rsidR="004F1AD8">
        <w:t xml:space="preserve"> o</w:t>
      </w:r>
      <w:bookmarkStart w:id="0" w:name="_GoBack"/>
      <w:bookmarkEnd w:id="0"/>
      <w:r w:rsidR="00852759">
        <w:t xml:space="preserve">n Tuesday </w:t>
      </w:r>
      <w:r w:rsidR="004F1AD8">
        <w:t>November 15, 2020</w:t>
      </w:r>
      <w:r w:rsidR="00852759">
        <w:t xml:space="preserve"> at 5:00 until we are done.</w:t>
      </w:r>
    </w:p>
    <w:p w:rsidR="00073821" w:rsidRPr="00073821" w:rsidRDefault="00073821" w:rsidP="008B22B7">
      <w:pPr>
        <w:pStyle w:val="NoSpacing"/>
      </w:pPr>
    </w:p>
    <w:p w:rsidR="003E7235" w:rsidRDefault="003E7235" w:rsidP="008B22B7">
      <w:pPr>
        <w:pStyle w:val="NoSpacing"/>
        <w:rPr>
          <w:b/>
        </w:rPr>
      </w:pPr>
      <w:r>
        <w:rPr>
          <w:b/>
        </w:rPr>
        <w:t>Re</w:t>
      </w:r>
      <w:r w:rsidR="00C716D0">
        <w:rPr>
          <w:b/>
        </w:rPr>
        <w:t xml:space="preserve">minders: </w:t>
      </w:r>
    </w:p>
    <w:p w:rsidR="00DD061E" w:rsidRDefault="003A5D2F" w:rsidP="008B22B7">
      <w:pPr>
        <w:pStyle w:val="NoSpacing"/>
      </w:pPr>
      <w:r>
        <w:t>Board Meeting December 9th</w:t>
      </w:r>
      <w:r w:rsidR="000D5A90">
        <w:t>, 2020 12-1</w:t>
      </w:r>
    </w:p>
    <w:p w:rsidR="003A5D2F" w:rsidRDefault="003A5D2F" w:rsidP="008B22B7">
      <w:pPr>
        <w:pStyle w:val="NoSpacing"/>
      </w:pPr>
    </w:p>
    <w:p w:rsidR="00104939" w:rsidRDefault="000D5A90" w:rsidP="008B22B7">
      <w:pPr>
        <w:pStyle w:val="NoSpacing"/>
      </w:pPr>
      <w:r>
        <w:t>With no further discussion</w:t>
      </w:r>
      <w:r w:rsidR="00104939">
        <w:t>, the meeting was adjourned.</w:t>
      </w:r>
    </w:p>
    <w:p w:rsidR="00104939" w:rsidRDefault="00104939" w:rsidP="008B22B7">
      <w:pPr>
        <w:pStyle w:val="NoSpacing"/>
      </w:pPr>
    </w:p>
    <w:p w:rsidR="00104939" w:rsidRDefault="00104939" w:rsidP="008B22B7">
      <w:pPr>
        <w:pStyle w:val="NoSpacing"/>
      </w:pPr>
      <w:r>
        <w:t>Rhonda Grainger</w:t>
      </w:r>
    </w:p>
    <w:p w:rsidR="00104939" w:rsidRPr="00104939" w:rsidRDefault="00104939" w:rsidP="008B22B7">
      <w:pPr>
        <w:pStyle w:val="NoSpacing"/>
      </w:pPr>
      <w:r>
        <w:t>Secretary/Director</w:t>
      </w:r>
    </w:p>
    <w:p w:rsidR="00104939" w:rsidRPr="00104939" w:rsidRDefault="00104939" w:rsidP="008B22B7">
      <w:pPr>
        <w:pStyle w:val="NoSpacing"/>
      </w:pPr>
    </w:p>
    <w:sectPr w:rsidR="00104939" w:rsidRPr="00104939" w:rsidSect="004254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DA2NjA1tDSxsDBS0lEKTi0uzszPAykwrAUAKIJO8ywAAAA="/>
  </w:docVars>
  <w:rsids>
    <w:rsidRoot w:val="0002206A"/>
    <w:rsid w:val="0002206A"/>
    <w:rsid w:val="00026D9A"/>
    <w:rsid w:val="000528E0"/>
    <w:rsid w:val="0006216A"/>
    <w:rsid w:val="00062DFA"/>
    <w:rsid w:val="00073821"/>
    <w:rsid w:val="00083B0D"/>
    <w:rsid w:val="000861C6"/>
    <w:rsid w:val="00092CA5"/>
    <w:rsid w:val="000D417D"/>
    <w:rsid w:val="000D5A90"/>
    <w:rsid w:val="00104939"/>
    <w:rsid w:val="00104951"/>
    <w:rsid w:val="00116533"/>
    <w:rsid w:val="001470BA"/>
    <w:rsid w:val="001668D1"/>
    <w:rsid w:val="00171E8B"/>
    <w:rsid w:val="001A3D58"/>
    <w:rsid w:val="001F0CB3"/>
    <w:rsid w:val="001F1527"/>
    <w:rsid w:val="00203922"/>
    <w:rsid w:val="00225EAC"/>
    <w:rsid w:val="002333B8"/>
    <w:rsid w:val="00263E14"/>
    <w:rsid w:val="00280EC8"/>
    <w:rsid w:val="00282D40"/>
    <w:rsid w:val="0028766F"/>
    <w:rsid w:val="002A041D"/>
    <w:rsid w:val="002D0BEB"/>
    <w:rsid w:val="002D7FA1"/>
    <w:rsid w:val="002F3809"/>
    <w:rsid w:val="002F6C0B"/>
    <w:rsid w:val="003003A6"/>
    <w:rsid w:val="00314E77"/>
    <w:rsid w:val="00355390"/>
    <w:rsid w:val="00384F64"/>
    <w:rsid w:val="003A5D2F"/>
    <w:rsid w:val="003C08FA"/>
    <w:rsid w:val="003C6488"/>
    <w:rsid w:val="003E7235"/>
    <w:rsid w:val="003F1BA9"/>
    <w:rsid w:val="003F239F"/>
    <w:rsid w:val="00420FE9"/>
    <w:rsid w:val="00425465"/>
    <w:rsid w:val="00435D7F"/>
    <w:rsid w:val="00493873"/>
    <w:rsid w:val="004E7693"/>
    <w:rsid w:val="004F0070"/>
    <w:rsid w:val="004F1AD8"/>
    <w:rsid w:val="00550447"/>
    <w:rsid w:val="0055704A"/>
    <w:rsid w:val="005572E2"/>
    <w:rsid w:val="0057134F"/>
    <w:rsid w:val="0058425F"/>
    <w:rsid w:val="005B6DA7"/>
    <w:rsid w:val="005B74E3"/>
    <w:rsid w:val="005F08F5"/>
    <w:rsid w:val="00624B9E"/>
    <w:rsid w:val="00672041"/>
    <w:rsid w:val="007015F4"/>
    <w:rsid w:val="0070526A"/>
    <w:rsid w:val="00732A86"/>
    <w:rsid w:val="00754558"/>
    <w:rsid w:val="00791106"/>
    <w:rsid w:val="007C0849"/>
    <w:rsid w:val="007E69AC"/>
    <w:rsid w:val="007E7A57"/>
    <w:rsid w:val="00820457"/>
    <w:rsid w:val="00851C98"/>
    <w:rsid w:val="00852759"/>
    <w:rsid w:val="008B22B7"/>
    <w:rsid w:val="008D2615"/>
    <w:rsid w:val="009032EA"/>
    <w:rsid w:val="009152B5"/>
    <w:rsid w:val="00950B24"/>
    <w:rsid w:val="009C580B"/>
    <w:rsid w:val="00A25865"/>
    <w:rsid w:val="00A739CD"/>
    <w:rsid w:val="00AD4879"/>
    <w:rsid w:val="00B31E21"/>
    <w:rsid w:val="00B35D50"/>
    <w:rsid w:val="00B442A5"/>
    <w:rsid w:val="00B454EE"/>
    <w:rsid w:val="00B96F7B"/>
    <w:rsid w:val="00BA7040"/>
    <w:rsid w:val="00BC11E9"/>
    <w:rsid w:val="00BD7E2A"/>
    <w:rsid w:val="00C60C2C"/>
    <w:rsid w:val="00C716D0"/>
    <w:rsid w:val="00CE2B4B"/>
    <w:rsid w:val="00D1177C"/>
    <w:rsid w:val="00D767BB"/>
    <w:rsid w:val="00DA189B"/>
    <w:rsid w:val="00DB5ADC"/>
    <w:rsid w:val="00DD061E"/>
    <w:rsid w:val="00E31F7F"/>
    <w:rsid w:val="00E96B11"/>
    <w:rsid w:val="00EE3A13"/>
    <w:rsid w:val="00EF2872"/>
    <w:rsid w:val="00F07BB6"/>
    <w:rsid w:val="00F2749C"/>
    <w:rsid w:val="00F47500"/>
    <w:rsid w:val="00FC6E04"/>
    <w:rsid w:val="00FF3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20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B22B7"/>
    <w:pPr>
      <w:spacing w:after="0" w:line="240" w:lineRule="auto"/>
    </w:pPr>
  </w:style>
  <w:style w:type="character" w:customStyle="1" w:styleId="Heading1Char">
    <w:name w:val="Heading 1 Char"/>
    <w:basedOn w:val="DefaultParagraphFont"/>
    <w:link w:val="Heading1"/>
    <w:uiPriority w:val="9"/>
    <w:rsid w:val="0002206A"/>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220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B22B7"/>
    <w:pPr>
      <w:spacing w:after="0" w:line="240" w:lineRule="auto"/>
    </w:pPr>
  </w:style>
  <w:style w:type="character" w:customStyle="1" w:styleId="Heading1Char">
    <w:name w:val="Heading 1 Char"/>
    <w:basedOn w:val="DefaultParagraphFont"/>
    <w:link w:val="Heading1"/>
    <w:uiPriority w:val="9"/>
    <w:rsid w:val="0002206A"/>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413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Stephanie Eney</cp:lastModifiedBy>
  <cp:revision>3</cp:revision>
  <cp:lastPrinted>2020-09-08T19:03:00Z</cp:lastPrinted>
  <dcterms:created xsi:type="dcterms:W3CDTF">2020-12-09T16:18:00Z</dcterms:created>
  <dcterms:modified xsi:type="dcterms:W3CDTF">2020-12-09T16:19:00Z</dcterms:modified>
</cp:coreProperties>
</file>